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145" w:rsidRDefault="007577B5" w:rsidP="00001CE1">
      <w:pPr>
        <w:pStyle w:val="a3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t>I’ve earned my FAA private pilot license during my stay in the U.S.A. This achievement would be impossible without the generous help from my flight instructor and great friend Jeb</w:t>
      </w:r>
      <w:r w:rsidR="00CE6145">
        <w:t xml:space="preserve"> E. Bishop.</w:t>
      </w:r>
    </w:p>
    <w:p w:rsidR="00001CE1" w:rsidRDefault="00CE6145" w:rsidP="00001CE1">
      <w:pPr>
        <w:pStyle w:val="a3"/>
        <w:numPr>
          <w:ilvl w:val="0"/>
          <w:numId w:val="2"/>
        </w:numPr>
        <w:ind w:firstLineChars="0"/>
        <w:jc w:val="left"/>
      </w:pPr>
      <w:r>
        <w:t xml:space="preserve">There is a magnetic strip on every FAA airmen license without any explicit explanations about its purpose. At </w:t>
      </w:r>
      <w:r w:rsidRPr="00CE6145">
        <w:t>Wright Brothers National Memorial</w:t>
      </w:r>
      <w:r>
        <w:t xml:space="preserve">, I’ve managed to convince a pilot friend that the magnetic strip can be used to open the “secret pilot-only gate” at the base of the </w:t>
      </w:r>
      <w:r w:rsidR="00814713">
        <w:t>monument.</w:t>
      </w:r>
    </w:p>
    <w:p w:rsidR="00814713" w:rsidRDefault="00814713" w:rsidP="00921F75">
      <w:pPr>
        <w:pStyle w:val="a3"/>
        <w:numPr>
          <w:ilvl w:val="0"/>
          <w:numId w:val="2"/>
        </w:numPr>
        <w:ind w:firstLineChars="0"/>
        <w:jc w:val="left"/>
      </w:pPr>
      <w:r>
        <w:t>Since a while ago, I’ve begun learning different skills from media in Spanish exclusively, the reason being that I could improve my Spanish and acquire new skills simultaneously.</w:t>
      </w:r>
    </w:p>
    <w:p w:rsidR="003864C2" w:rsidRDefault="00814713" w:rsidP="003864C2">
      <w:pPr>
        <w:pStyle w:val="a3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t>I do not consider myself a “tradition</w:t>
      </w:r>
      <w:r>
        <w:rPr>
          <w:rFonts w:hint="eastAsia"/>
        </w:rPr>
        <w:t>al</w:t>
      </w:r>
      <w:r>
        <w:t>” language learner</w:t>
      </w:r>
      <w:r w:rsidR="003864C2">
        <w:t xml:space="preserve">. </w:t>
      </w:r>
    </w:p>
    <w:p w:rsidR="00814713" w:rsidRDefault="00814713" w:rsidP="00F42B56">
      <w:pPr>
        <w:pStyle w:val="a3"/>
        <w:numPr>
          <w:ilvl w:val="0"/>
          <w:numId w:val="2"/>
        </w:numPr>
        <w:ind w:firstLineChars="0"/>
        <w:jc w:val="left"/>
        <w:rPr>
          <w:rFonts w:hint="eastAsia"/>
        </w:rPr>
      </w:pPr>
    </w:p>
    <w:p w:rsidR="00001CE1" w:rsidRDefault="00814713" w:rsidP="00CE6145">
      <w:pPr>
        <w:pStyle w:val="a3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rPr>
          <w:rFonts w:hint="eastAsia"/>
        </w:rPr>
        <w:t>W</w:t>
      </w:r>
      <w:r>
        <w:t xml:space="preserve">henever I saw a new product on the market, I often evaluate the possibility of replicating the design (obviously for non-commercial purposes) using the resources that I have, rather than buying it directly - which take the fun away. </w:t>
      </w:r>
    </w:p>
    <w:p w:rsidR="00CE6145" w:rsidRDefault="00814713" w:rsidP="00814713">
      <w:pPr>
        <w:pStyle w:val="a3"/>
        <w:numPr>
          <w:ilvl w:val="0"/>
          <w:numId w:val="2"/>
        </w:numPr>
        <w:ind w:firstLineChars="0"/>
        <w:jc w:val="left"/>
      </w:pPr>
      <w:r>
        <w:t xml:space="preserve">Out of fun, </w:t>
      </w:r>
      <w:r w:rsidR="00CE6145">
        <w:t xml:space="preserve">I’ve built two large-format 3D printers out of parts printed by another 3D printer, and one CNC machine that is capable of cutting thick </w:t>
      </w:r>
      <w:proofErr w:type="spellStart"/>
      <w:r>
        <w:t>aluminium</w:t>
      </w:r>
      <w:proofErr w:type="spellEnd"/>
      <w:r w:rsidR="00CE6145">
        <w:t xml:space="preserve"> sheets.</w:t>
      </w:r>
      <w:r>
        <w:t xml:space="preserve"> </w:t>
      </w:r>
    </w:p>
    <w:p w:rsidR="003864C2" w:rsidRDefault="00814713" w:rsidP="00814713">
      <w:pPr>
        <w:pStyle w:val="a3"/>
        <w:numPr>
          <w:ilvl w:val="0"/>
          <w:numId w:val="2"/>
        </w:numPr>
        <w:ind w:firstLineChars="0"/>
        <w:jc w:val="left"/>
      </w:pPr>
      <w:r>
        <w:t>One of my many hobbies is PCB design, despite having zero academic background in electrical engineering.</w:t>
      </w:r>
      <w:r w:rsidR="00F42B56">
        <w:t xml:space="preserve"> </w:t>
      </w:r>
      <w:bookmarkStart w:id="0" w:name="_GoBack"/>
      <w:bookmarkEnd w:id="0"/>
    </w:p>
    <w:p w:rsidR="00814713" w:rsidRDefault="00814713" w:rsidP="003864C2">
      <w:pPr>
        <w:pStyle w:val="a3"/>
        <w:numPr>
          <w:ilvl w:val="0"/>
          <w:numId w:val="2"/>
        </w:numPr>
        <w:ind w:firstLineChars="0"/>
        <w:jc w:val="left"/>
      </w:pPr>
      <w:r>
        <w:t xml:space="preserve">I also program small microprocessors for </w:t>
      </w:r>
      <w:r w:rsidR="003864C2">
        <w:t>fun. My current personal project involves</w:t>
      </w:r>
      <w:r>
        <w:t xml:space="preserve"> a remote </w:t>
      </w:r>
      <w:r w:rsidR="003864C2">
        <w:t xml:space="preserve">off-grid </w:t>
      </w:r>
      <w:r>
        <w:t xml:space="preserve">weather station </w:t>
      </w:r>
      <w:r w:rsidR="003864C2">
        <w:t>with an advanced</w:t>
      </w:r>
      <w:r w:rsidR="003864C2" w:rsidRPr="003864C2">
        <w:t xml:space="preserve"> wind algorithm</w:t>
      </w:r>
      <w:r w:rsidR="003864C2">
        <w:t xml:space="preserve">, as well as a </w:t>
      </w:r>
      <w:r>
        <w:t xml:space="preserve">portable </w:t>
      </w:r>
      <w:r w:rsidR="003864C2">
        <w:t xml:space="preserve">all-in-one </w:t>
      </w:r>
      <w:r>
        <w:t>flight instrument for paragliding activities.</w:t>
      </w:r>
    </w:p>
    <w:p w:rsidR="003864C2" w:rsidRDefault="003864C2" w:rsidP="003864C2">
      <w:pPr>
        <w:pStyle w:val="a3"/>
        <w:numPr>
          <w:ilvl w:val="0"/>
          <w:numId w:val="2"/>
        </w:numPr>
        <w:ind w:firstLineChars="0"/>
        <w:jc w:val="left"/>
      </w:pPr>
    </w:p>
    <w:p w:rsidR="00814713" w:rsidRPr="003864C2" w:rsidRDefault="00814713" w:rsidP="003864C2">
      <w:pPr>
        <w:jc w:val="left"/>
        <w:rPr>
          <w:rFonts w:hint="eastAsia"/>
        </w:rPr>
      </w:pPr>
    </w:p>
    <w:sectPr w:rsidR="00814713" w:rsidRPr="003864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F1579"/>
    <w:multiLevelType w:val="hybridMultilevel"/>
    <w:tmpl w:val="FE082348"/>
    <w:lvl w:ilvl="0" w:tplc="1CD443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0E74BFD"/>
    <w:multiLevelType w:val="hybridMultilevel"/>
    <w:tmpl w:val="78586824"/>
    <w:lvl w:ilvl="0" w:tplc="22A4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jMwNDIwNTO1MDBU0lEKTi0uzszPAykwrAUAewP/ZywAAAA="/>
  </w:docVars>
  <w:rsids>
    <w:rsidRoot w:val="007577B5"/>
    <w:rsid w:val="00001CE1"/>
    <w:rsid w:val="000E1897"/>
    <w:rsid w:val="003864C2"/>
    <w:rsid w:val="007577B5"/>
    <w:rsid w:val="00814713"/>
    <w:rsid w:val="00CE6145"/>
    <w:rsid w:val="00F42B56"/>
    <w:rsid w:val="00F5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8D08D"/>
  <w15:chartTrackingRefBased/>
  <w15:docId w15:val="{BDF91EB5-AD01-4FB3-9C80-DF5CF4C4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77B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4</cp:revision>
  <dcterms:created xsi:type="dcterms:W3CDTF">2022-01-06T07:00:00Z</dcterms:created>
  <dcterms:modified xsi:type="dcterms:W3CDTF">2022-01-06T08:33:00Z</dcterms:modified>
</cp:coreProperties>
</file>